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5-01-02</w:t>
      </w:r>
      <w:r>
        <w:t xml:space="preserve"> </w:t>
      </w:r>
      <w:r>
        <w:t xml:space="preserve">06:13:42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da9e8b4c55827ac0bab6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5-01-02T06:13:48Z</dcterms:created>
  <dcterms:modified xsi:type="dcterms:W3CDTF">2025-01-02T06:1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5-01-02 06:13:42</vt:lpwstr>
  </property>
</Properties>
</file>